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the Position of Mathematician Intern at [Institution Name], Marseille, Franc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Institution Name]</w:t>
      </w:r>
      <w:r>
        <w:br/>
      </w:r>
      <w:r>
        <w:t xml:space="preserve">[Institution Address]</w:t>
      </w:r>
      <w:r>
        <w:br/>
      </w:r>
      <w:r>
        <w:t xml:space="preserve">Marseille, France</w:t>
      </w:r>
    </w:p>
    <w:bookmarkStart w:id="21" w:name="X994bd385c0e8b539c91fe437429889bfde64579"/>
    <w:p>
      <w:pPr>
        <w:pStyle w:val="Heading2"/>
      </w:pPr>
      <w:r>
        <w:t xml:space="preserve">Subject: Internship Application for Mathematician Position in Marseille, France</w:t>
      </w:r>
    </w:p>
    <w:p>
      <w:pPr>
        <w:pStyle w:val="FirstParagraph"/>
      </w:pPr>
      <w:r>
        <w:t xml:space="preserve">To the Esteemed Hiring Committee,</w:t>
      </w:r>
    </w:p>
    <w:p>
      <w:pPr>
        <w:pStyle w:val="BodyText"/>
      </w:pPr>
      <w:r>
        <w:t xml:space="preserve">As a dedicated and intellectually curious mathematics student with advanced training in algebraic topology and computational modeling, I am writing to express my profound enthusiasm for the Mathematician Intern position at [Institution Name] in Marseille, France. Having followed the groundbreaking research conducted at your institution—particularly your contributions to geometric analysis within the Mediterranean Mathematical Community—I am eager to contribute my analytical skills and passion for theoretical mathematics to your team during this transformative period in Marseille's academic landscape.</w:t>
      </w:r>
    </w:p>
    <w:p>
      <w:pPr>
        <w:pStyle w:val="BodyText"/>
      </w:pPr>
      <w:r>
        <w:t xml:space="preserve">My academic journey has been meticulously structured around developing the rigorous mathematical foundation required for innovative research. I recently completed my Master of Science in Mathematics at [Your University], where I achieved a 3.9/4.0 GPA while specializing in differential geometry and number theory under the mentorship of Professor [Name], whose work on Riemannian manifolds directly aligns with your department's focus areas. My thesis, "Spectral Invariants in Non-Compact Manifolds," was published in the</w:t>
      </w:r>
      <w:r>
        <w:t xml:space="preserve"> </w:t>
      </w:r>
      <w:r>
        <w:rPr>
          <w:iCs/>
          <w:i/>
        </w:rPr>
        <w:t xml:space="preserve">Journal of Geometric Analysis</w:t>
      </w:r>
      <w:r>
        <w:t xml:space="preserve">, demonstrating my ability to tackle complex problems through both theoretical innovation and computational verification using Python and MATLAB. This experience has equipped me with the precise problem-solving capabilities necessary for high-level mathematical research at your esteemed institution in France Marseille.</w:t>
      </w:r>
    </w:p>
    <w:p>
      <w:pPr>
        <w:pStyle w:val="BodyText"/>
      </w:pPr>
      <w:r>
        <w:t xml:space="preserve">What particularly draws me to this opportunity in Marseille is the city's unparalleled confluence of mathematical tradition and modern academic dynamism. As I prepare to submit my Internship Application Letter, I reflect on how Marseille has long been a beacon for intellectual exchange—from the historic influence of Évariste Galois' work during his time in Provence to today's vibrant ecosystem at Aix-Marseille University and the Centrale Méditerranée research centers. The opportunity to immerse myself in this environment, surrounded by luminaries like Professor [Name] from your department who recently presented on "Applications of Topological Data Analysis in Climate Modeling," represents a rare convergence of my academic aspirations and geographic passion. I am not merely seeking an internship; I aim to become an active participant in Marseille's mathematical renaissance.</w:t>
      </w:r>
    </w:p>
    <w:p>
      <w:pPr>
        <w:pStyle w:val="BodyText"/>
      </w:pPr>
      <w:r>
        <w:t xml:space="preserve">My technical toolkit includes advanced proficiency in computational mathematics through extensive work with Mathematica for symbolic computation, LaTeX for mathematical exposition, and experience with machine learning libraries (scikit-learn, TensorFlow) applied to mathematical modeling. During my undergraduate research at [Previous Institution], I developed a novel algorithm that reduced computation time for lattice-based cryptographic systems by 37%—a project directly relevant to your institution's ongoing cybersecurity initiatives. Moreover, my fluency in French (C1 level), demonstrated through academic exchanges with Sorbonne University and professional translation work for mathematical publications, ensures seamless integration into both research teams and Marseille's cultural fabric. This linguistic capability is particularly vital as I prepare to navigate the collaborative environment where English and French are equally spoken in scholarly circles across France Marseille.</w:t>
      </w:r>
    </w:p>
    <w:p>
      <w:pPr>
        <w:pStyle w:val="BodyText"/>
      </w:pPr>
      <w:r>
        <w:t xml:space="preserve">Having closely followed your institution's recent publication on "Geometric Structures in Complex Systems," I was especially impressed by your team's work with the Institut de Mathématiques de Marseille (IM²AG) on partial differential equations modeling fluid dynamics. I am confident that my background in PDE theory and numerical analysis would enable me to immediately contribute to these projects. For instance, my implementation of finite element methods for solving Navier-Stokes equations during a summer internship at [Institution] resulted in a 22% improvement in simulation accuracy—skills directly transferable to your current research challenges. I am eager to apply this expertise within the dynamic context of France Marseille, where urban and environmental complexities create urgent mathematical applications.</w:t>
      </w:r>
    </w:p>
    <w:p>
      <w:pPr>
        <w:pStyle w:val="BodyText"/>
      </w:pPr>
      <w:r>
        <w:t xml:space="preserve">My motivation extends beyond academic contribution; it is deeply personal. Having spent formative summers exploring the historic streets of Marseille with my grandparents—discussing mathematics over café au lait at Le Provençal—I have developed a profound emotional connection to this city. I witnessed how local initiatives like the "Marseille Mathématiques" festival bridge theoretical research and public engagement, an ethos I strive to embody. In my role as president of my university's Mathematical Society, I organized free workshops for high school students in underserved communities—a practice that mirrors your institution's commitment to community outreach. This commitment to making mathematics accessible resonates with Marseille's vision of inclusive academic excellence.</w:t>
      </w:r>
    </w:p>
    <w:p>
      <w:pPr>
        <w:pStyle w:val="BodyText"/>
      </w:pPr>
      <w:r>
        <w:t xml:space="preserve">What distinguishes me as a candidate is my dual capacity for independent theoretical exploration and collaborative innovation. While I thrive in the focused solitude of problem-solving—evidenced by my 3-month solo project developing new cohomology invariants—I also excel in team environments, having co-authored three papers through collaborative research at international conferences. My adaptability was proven when I successfully transitioned from pure mathematics to applied data science during a remote internship with [Company], where I analyzed healthcare datasets using topological methods. This flexibility ensures that as a Mathematician Intern in Marseille, I would not only absorb knowledge but actively enrich the interdisciplinary spirit of your department.</w:t>
      </w:r>
    </w:p>
    <w:p>
      <w:pPr>
        <w:pStyle w:val="BodyText"/>
      </w:pPr>
      <w:r>
        <w:t xml:space="preserve">As my Internship Application Letter concludes, I reiterate my unwavering commitment to contributing meaningfully to mathematics in France Marseille. The city's unique blend of historical academic prestige and contemporary research vitality offers an unparalleled setting for my professional development, while your institution's specific projects represent the perfect platform for me to grow from a promising student into a contributing researcher. I have attached my CV, thesis abstract, and recommendation letters from Professors [Name] and [Name] who can attest to my mathematical rigor and dedication.</w:t>
      </w:r>
    </w:p>
    <w:p>
      <w:pPr>
        <w:pStyle w:val="BodyText"/>
      </w:pPr>
      <w:r>
        <w:t xml:space="preserve">Thank you for considering my application. I am eager to discuss how my skills in algebraic topology, computational mathematics, and cultural integration with Marseille's academic community can support your ongoing research endeavors. I look forward to the possibility of contributing to your team and engaging with France Marseille’s mathematical community at its most exciting moment.</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w:t>
      </w:r>
      <w:r>
        <w:t xml:space="preserve"> </w:t>
      </w:r>
      <w:r>
        <w:t xml:space="preserve">826 words</w:t>
      </w:r>
    </w:p>
    <w:p>
      <w:pPr>
        <w:pStyle w:val="BodyText"/>
      </w:pPr>
      <w:r>
        <w:rPr>
          <w:bCs/>
          <w:b/>
        </w:rPr>
        <w:t xml:space="preserve">Key Terms Incorporated:</w:t>
      </w:r>
      <w:r>
        <w:t xml:space="preserve"> </w:t>
      </w:r>
      <w:r>
        <w:t xml:space="preserve">Internship Application Letter, Mathematician, France Marseil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Marseille</dc:title>
  <dc:creator/>
  <dc:language>en</dc:language>
  <cp:keywords/>
  <dcterms:created xsi:type="dcterms:W3CDTF">2026-07-20T06:35:40Z</dcterms:created>
  <dcterms:modified xsi:type="dcterms:W3CDTF">2026-07-20T06:35:40Z</dcterms:modified>
</cp:coreProperties>
</file>

<file path=docProps/custom.xml><?xml version="1.0" encoding="utf-8"?>
<Properties xmlns="http://schemas.openxmlformats.org/officeDocument/2006/custom-properties" xmlns:vt="http://schemas.openxmlformats.org/officeDocument/2006/docPropsVTypes"/>
</file>